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DB1F68" w14:textId="77777777" w:rsidR="00A45AB2" w:rsidRDefault="00143226">
      <w:pPr>
        <w:pStyle w:val="a4"/>
      </w:pPr>
      <w:r>
        <w:t>Отчет по лабораторной работе 8</w:t>
      </w:r>
    </w:p>
    <w:p w14:paraId="6650E439" w14:textId="77777777" w:rsidR="00A45AB2" w:rsidRDefault="00143226">
      <w:pPr>
        <w:pStyle w:val="a5"/>
      </w:pPr>
      <w:r>
        <w:t>Командная оболочка Midnight Commander</w:t>
      </w:r>
    </w:p>
    <w:p w14:paraId="485039E5" w14:textId="156FCA6A" w:rsidR="00A45AB2" w:rsidRDefault="00F814D7">
      <w:pPr>
        <w:pStyle w:val="Author"/>
      </w:pPr>
      <w:r>
        <w:t>Кузнецов Юрий Владимирович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814106358"/>
        <w:docPartObj>
          <w:docPartGallery w:val="Table of Contents"/>
          <w:docPartUnique/>
        </w:docPartObj>
      </w:sdtPr>
      <w:sdtEndPr/>
      <w:sdtContent>
        <w:p w14:paraId="48C9E234" w14:textId="77777777" w:rsidR="00A45AB2" w:rsidRDefault="00143226">
          <w:pPr>
            <w:pStyle w:val="ae"/>
          </w:pPr>
          <w:r>
            <w:t>Содержание</w:t>
          </w:r>
        </w:p>
        <w:p w14:paraId="03F7C0D5" w14:textId="77777777" w:rsidR="00F814D7" w:rsidRDefault="00143226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86266872" w:history="1">
            <w:r w:rsidR="00F814D7" w:rsidRPr="00FF5705">
              <w:rPr>
                <w:rStyle w:val="ad"/>
                <w:noProof/>
              </w:rPr>
              <w:t>Цель работы</w:t>
            </w:r>
            <w:r w:rsidR="00F814D7">
              <w:rPr>
                <w:noProof/>
                <w:webHidden/>
              </w:rPr>
              <w:tab/>
            </w:r>
            <w:r w:rsidR="00F814D7">
              <w:rPr>
                <w:noProof/>
                <w:webHidden/>
              </w:rPr>
              <w:fldChar w:fldCharType="begin"/>
            </w:r>
            <w:r w:rsidR="00F814D7">
              <w:rPr>
                <w:noProof/>
                <w:webHidden/>
              </w:rPr>
              <w:instrText xml:space="preserve"> PAGEREF _Toc86266872 \h </w:instrText>
            </w:r>
            <w:r w:rsidR="00F814D7">
              <w:rPr>
                <w:noProof/>
                <w:webHidden/>
              </w:rPr>
            </w:r>
            <w:r w:rsidR="00F814D7">
              <w:rPr>
                <w:noProof/>
                <w:webHidden/>
              </w:rPr>
              <w:fldChar w:fldCharType="separate"/>
            </w:r>
            <w:r w:rsidR="00F814D7">
              <w:rPr>
                <w:noProof/>
                <w:webHidden/>
              </w:rPr>
              <w:t>1</w:t>
            </w:r>
            <w:r w:rsidR="00F814D7">
              <w:rPr>
                <w:noProof/>
                <w:webHidden/>
              </w:rPr>
              <w:fldChar w:fldCharType="end"/>
            </w:r>
          </w:hyperlink>
        </w:p>
        <w:p w14:paraId="52AD59FC" w14:textId="77777777" w:rsidR="00F814D7" w:rsidRDefault="00744AAF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86266873" w:history="1">
            <w:r w:rsidR="00F814D7" w:rsidRPr="00FF5705">
              <w:rPr>
                <w:rStyle w:val="ad"/>
                <w:noProof/>
              </w:rPr>
              <w:t>Задание</w:t>
            </w:r>
            <w:r w:rsidR="00F814D7">
              <w:rPr>
                <w:noProof/>
                <w:webHidden/>
              </w:rPr>
              <w:tab/>
            </w:r>
            <w:r w:rsidR="00F814D7">
              <w:rPr>
                <w:noProof/>
                <w:webHidden/>
              </w:rPr>
              <w:fldChar w:fldCharType="begin"/>
            </w:r>
            <w:r w:rsidR="00F814D7">
              <w:rPr>
                <w:noProof/>
                <w:webHidden/>
              </w:rPr>
              <w:instrText xml:space="preserve"> PAGEREF _Toc86266873 \h </w:instrText>
            </w:r>
            <w:r w:rsidR="00F814D7">
              <w:rPr>
                <w:noProof/>
                <w:webHidden/>
              </w:rPr>
            </w:r>
            <w:r w:rsidR="00F814D7">
              <w:rPr>
                <w:noProof/>
                <w:webHidden/>
              </w:rPr>
              <w:fldChar w:fldCharType="separate"/>
            </w:r>
            <w:r w:rsidR="00F814D7">
              <w:rPr>
                <w:noProof/>
                <w:webHidden/>
              </w:rPr>
              <w:t>1</w:t>
            </w:r>
            <w:r w:rsidR="00F814D7">
              <w:rPr>
                <w:noProof/>
                <w:webHidden/>
              </w:rPr>
              <w:fldChar w:fldCharType="end"/>
            </w:r>
          </w:hyperlink>
        </w:p>
        <w:p w14:paraId="5F61F1A3" w14:textId="77777777" w:rsidR="00F814D7" w:rsidRDefault="00744AAF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86266874" w:history="1">
            <w:r w:rsidR="00F814D7" w:rsidRPr="00FF5705">
              <w:rPr>
                <w:rStyle w:val="ad"/>
                <w:noProof/>
              </w:rPr>
              <w:t>Выполнение лабораторной работы</w:t>
            </w:r>
            <w:r w:rsidR="00F814D7">
              <w:rPr>
                <w:noProof/>
                <w:webHidden/>
              </w:rPr>
              <w:tab/>
            </w:r>
            <w:r w:rsidR="00F814D7">
              <w:rPr>
                <w:noProof/>
                <w:webHidden/>
              </w:rPr>
              <w:fldChar w:fldCharType="begin"/>
            </w:r>
            <w:r w:rsidR="00F814D7">
              <w:rPr>
                <w:noProof/>
                <w:webHidden/>
              </w:rPr>
              <w:instrText xml:space="preserve"> PAGEREF _Toc86266874 \h </w:instrText>
            </w:r>
            <w:r w:rsidR="00F814D7">
              <w:rPr>
                <w:noProof/>
                <w:webHidden/>
              </w:rPr>
            </w:r>
            <w:r w:rsidR="00F814D7">
              <w:rPr>
                <w:noProof/>
                <w:webHidden/>
              </w:rPr>
              <w:fldChar w:fldCharType="separate"/>
            </w:r>
            <w:r w:rsidR="00F814D7">
              <w:rPr>
                <w:noProof/>
                <w:webHidden/>
              </w:rPr>
              <w:t>1</w:t>
            </w:r>
            <w:r w:rsidR="00F814D7">
              <w:rPr>
                <w:noProof/>
                <w:webHidden/>
              </w:rPr>
              <w:fldChar w:fldCharType="end"/>
            </w:r>
          </w:hyperlink>
        </w:p>
        <w:p w14:paraId="4B7FD2EE" w14:textId="77777777" w:rsidR="00F814D7" w:rsidRDefault="00744AAF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86266875" w:history="1">
            <w:r w:rsidR="00F814D7" w:rsidRPr="00FF5705">
              <w:rPr>
                <w:rStyle w:val="ad"/>
                <w:noProof/>
              </w:rPr>
              <w:t>Вывод</w:t>
            </w:r>
            <w:r w:rsidR="00F814D7">
              <w:rPr>
                <w:noProof/>
                <w:webHidden/>
              </w:rPr>
              <w:tab/>
            </w:r>
            <w:r w:rsidR="00F814D7">
              <w:rPr>
                <w:noProof/>
                <w:webHidden/>
              </w:rPr>
              <w:fldChar w:fldCharType="begin"/>
            </w:r>
            <w:r w:rsidR="00F814D7">
              <w:rPr>
                <w:noProof/>
                <w:webHidden/>
              </w:rPr>
              <w:instrText xml:space="preserve"> PAGEREF _Toc86266875 \h </w:instrText>
            </w:r>
            <w:r w:rsidR="00F814D7">
              <w:rPr>
                <w:noProof/>
                <w:webHidden/>
              </w:rPr>
            </w:r>
            <w:r w:rsidR="00F814D7">
              <w:rPr>
                <w:noProof/>
                <w:webHidden/>
              </w:rPr>
              <w:fldChar w:fldCharType="separate"/>
            </w:r>
            <w:r w:rsidR="00F814D7">
              <w:rPr>
                <w:noProof/>
                <w:webHidden/>
              </w:rPr>
              <w:t>19</w:t>
            </w:r>
            <w:r w:rsidR="00F814D7">
              <w:rPr>
                <w:noProof/>
                <w:webHidden/>
              </w:rPr>
              <w:fldChar w:fldCharType="end"/>
            </w:r>
          </w:hyperlink>
        </w:p>
        <w:p w14:paraId="01CBD0B4" w14:textId="77777777" w:rsidR="00A45AB2" w:rsidRDefault="00143226">
          <w:r>
            <w:fldChar w:fldCharType="end"/>
          </w:r>
        </w:p>
      </w:sdtContent>
    </w:sdt>
    <w:p w14:paraId="03122D83" w14:textId="77777777" w:rsidR="00A45AB2" w:rsidRDefault="00143226">
      <w:pPr>
        <w:pStyle w:val="1"/>
      </w:pPr>
      <w:bookmarkStart w:id="0" w:name="цель-работы"/>
      <w:bookmarkStart w:id="1" w:name="_Toc86266872"/>
      <w:r>
        <w:t>Цель работы</w:t>
      </w:r>
      <w:bookmarkEnd w:id="0"/>
      <w:bookmarkEnd w:id="1"/>
    </w:p>
    <w:p w14:paraId="6B689CD5" w14:textId="77777777" w:rsidR="00A45AB2" w:rsidRDefault="00143226">
      <w:pPr>
        <w:pStyle w:val="FirstParagraph"/>
      </w:pPr>
      <w:r>
        <w:t>Освоение основных возможностей командной оболочки Midnight Commander. Приобретение навыков практической работы по просмотру каталогов и файлов; манипуляций с ними.</w:t>
      </w:r>
    </w:p>
    <w:p w14:paraId="27558898" w14:textId="77777777" w:rsidR="00A45AB2" w:rsidRDefault="00143226">
      <w:pPr>
        <w:pStyle w:val="1"/>
      </w:pPr>
      <w:bookmarkStart w:id="2" w:name="задание"/>
      <w:bookmarkStart w:id="3" w:name="_Toc86266873"/>
      <w:r>
        <w:t>Задание</w:t>
      </w:r>
      <w:bookmarkEnd w:id="2"/>
      <w:bookmarkEnd w:id="3"/>
    </w:p>
    <w:p w14:paraId="1765ECBD" w14:textId="77777777" w:rsidR="00A45AB2" w:rsidRDefault="00143226">
      <w:pPr>
        <w:pStyle w:val="Compact"/>
        <w:numPr>
          <w:ilvl w:val="0"/>
          <w:numId w:val="3"/>
        </w:numPr>
      </w:pPr>
      <w:r>
        <w:t>Изучить информацию о mc и его встроенном редакторе.</w:t>
      </w:r>
    </w:p>
    <w:p w14:paraId="3C37C702" w14:textId="77777777" w:rsidR="00A45AB2" w:rsidRDefault="00143226">
      <w:pPr>
        <w:pStyle w:val="Compact"/>
        <w:numPr>
          <w:ilvl w:val="0"/>
          <w:numId w:val="3"/>
        </w:numPr>
      </w:pPr>
      <w:r>
        <w:t>Запуск mc и изучение его структуры и меню.</w:t>
      </w:r>
    </w:p>
    <w:p w14:paraId="42DA61FB" w14:textId="77777777" w:rsidR="00A45AB2" w:rsidRDefault="00143226">
      <w:pPr>
        <w:pStyle w:val="Compact"/>
        <w:numPr>
          <w:ilvl w:val="0"/>
          <w:numId w:val="3"/>
        </w:numPr>
      </w:pPr>
      <w:r>
        <w:t>Выполнение основнымх команд панелей, подменю Файл, подменю Команда и подменю Настройки.</w:t>
      </w:r>
    </w:p>
    <w:p w14:paraId="4EEDB43F" w14:textId="77777777" w:rsidR="00A45AB2" w:rsidRDefault="00143226">
      <w:pPr>
        <w:pStyle w:val="Compact"/>
        <w:numPr>
          <w:ilvl w:val="0"/>
          <w:numId w:val="3"/>
        </w:numPr>
      </w:pPr>
      <w:r>
        <w:t>Работа с файлом с помощью встроенного редактора mc.</w:t>
      </w:r>
    </w:p>
    <w:p w14:paraId="1028BB77" w14:textId="77777777" w:rsidR="00A45AB2" w:rsidRDefault="00143226">
      <w:pPr>
        <w:pStyle w:val="Compact"/>
        <w:numPr>
          <w:ilvl w:val="0"/>
          <w:numId w:val="3"/>
        </w:numPr>
      </w:pPr>
      <w:r>
        <w:t>Включение/выключение подсветки синтаксиса, используя меню редактора.</w:t>
      </w:r>
    </w:p>
    <w:p w14:paraId="05AC9143" w14:textId="77777777" w:rsidR="00A45AB2" w:rsidRDefault="00143226">
      <w:pPr>
        <w:pStyle w:val="1"/>
      </w:pPr>
      <w:bookmarkStart w:id="4" w:name="выполнение-лабораторной-работы"/>
      <w:bookmarkStart w:id="5" w:name="_Toc86266874"/>
      <w:r>
        <w:t>Выполнение лабораторной работы</w:t>
      </w:r>
      <w:bookmarkEnd w:id="4"/>
      <w:bookmarkEnd w:id="5"/>
    </w:p>
    <w:p w14:paraId="484D6053" w14:textId="77777777" w:rsidR="00A45AB2" w:rsidRDefault="00143226">
      <w:pPr>
        <w:pStyle w:val="FirstParagraph"/>
      </w:pPr>
      <w:r>
        <w:rPr>
          <w:b/>
        </w:rPr>
        <w:t>Задание по mc</w:t>
      </w:r>
    </w:p>
    <w:p w14:paraId="5B7537B4" w14:textId="4D4FA056" w:rsidR="00A45AB2" w:rsidRDefault="00143226">
      <w:pPr>
        <w:pStyle w:val="a0"/>
      </w:pPr>
      <w:r>
        <w:t>Изучил информацию о mc. Запустил из командной строки mc, изучил его структуру и меню.</w:t>
      </w:r>
    </w:p>
    <w:p w14:paraId="082CD2AC" w14:textId="41DB1EFC" w:rsidR="00A45AB2" w:rsidRDefault="00F814D7">
      <w:pPr>
        <w:pStyle w:val="CaptionedFigure"/>
      </w:pPr>
      <w:r>
        <w:rPr>
          <w:noProof/>
        </w:rPr>
        <w:lastRenderedPageBreak/>
        <w:drawing>
          <wp:inline distT="0" distB="0" distL="0" distR="0" wp14:anchorId="0E4084E3" wp14:editId="2F2E86D6">
            <wp:extent cx="4628271" cy="3272129"/>
            <wp:effectExtent l="0" t="0" r="0" b="0"/>
            <wp:docPr id="1" name="Рисунок 1" descr="Изображение выглядит как текст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Рисунок 1" descr="Изображение выглядит как текст&#10;&#10;Автоматически созданное описание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635026" cy="32769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9ABD98" w14:textId="77777777" w:rsidR="00A45AB2" w:rsidRDefault="00143226">
      <w:pPr>
        <w:pStyle w:val="ImageCaption"/>
      </w:pPr>
      <w:r>
        <w:t>man mc</w:t>
      </w:r>
    </w:p>
    <w:p w14:paraId="57B69E2B" w14:textId="75A56029" w:rsidR="00A45AB2" w:rsidRDefault="00F814D7">
      <w:pPr>
        <w:pStyle w:val="CaptionedFigure"/>
      </w:pPr>
      <w:r>
        <w:rPr>
          <w:noProof/>
        </w:rPr>
        <w:drawing>
          <wp:inline distT="0" distB="0" distL="0" distR="0" wp14:anchorId="4BC83156" wp14:editId="431818D6">
            <wp:extent cx="3130062" cy="2209360"/>
            <wp:effectExtent l="0" t="0" r="0" b="0"/>
            <wp:docPr id="43" name="Рисунок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141871" cy="22176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DEC22C" w14:textId="4ADACD9E" w:rsidR="00A45AB2" w:rsidRDefault="00143226">
      <w:pPr>
        <w:pStyle w:val="ImageCaption"/>
      </w:pPr>
      <w:r>
        <w:t>Файл</w:t>
      </w:r>
    </w:p>
    <w:p w14:paraId="470F0A0E" w14:textId="11678B95" w:rsidR="00F814D7" w:rsidRDefault="00F814D7">
      <w:pPr>
        <w:pStyle w:val="ImageCaption"/>
      </w:pPr>
      <w:r>
        <w:rPr>
          <w:noProof/>
        </w:rPr>
        <w:drawing>
          <wp:inline distT="0" distB="0" distL="0" distR="0" wp14:anchorId="4C627DEA" wp14:editId="11D7CA23">
            <wp:extent cx="3151163" cy="2084405"/>
            <wp:effectExtent l="0" t="0" r="0" b="0"/>
            <wp:docPr id="44" name="Рисунок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179914" cy="21034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323D84" w14:textId="046EBE48" w:rsidR="00F814D7" w:rsidRDefault="00F814D7">
      <w:pPr>
        <w:pStyle w:val="ImageCaption"/>
      </w:pPr>
      <w:r>
        <w:t>Выделение</w:t>
      </w:r>
    </w:p>
    <w:p w14:paraId="2650883B" w14:textId="3811A631" w:rsidR="00F814D7" w:rsidRDefault="00F814D7">
      <w:pPr>
        <w:pStyle w:val="ImageCaption"/>
      </w:pPr>
      <w:r>
        <w:rPr>
          <w:noProof/>
        </w:rPr>
        <w:lastRenderedPageBreak/>
        <w:drawing>
          <wp:inline distT="0" distB="0" distL="0" distR="0" wp14:anchorId="0F171C36" wp14:editId="1DC56072">
            <wp:extent cx="3291840" cy="2319135"/>
            <wp:effectExtent l="0" t="0" r="0" b="0"/>
            <wp:docPr id="45" name="Рисунок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297348" cy="23230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218929" w14:textId="1AD7C614" w:rsidR="00F814D7" w:rsidRDefault="00F814D7">
      <w:pPr>
        <w:pStyle w:val="ImageCaption"/>
      </w:pPr>
      <w:r>
        <w:t>Копирование</w:t>
      </w:r>
    </w:p>
    <w:p w14:paraId="62D6A995" w14:textId="31B6CE97" w:rsidR="00F814D7" w:rsidRDefault="00F814D7">
      <w:pPr>
        <w:pStyle w:val="ImageCaption"/>
      </w:pPr>
      <w:r>
        <w:rPr>
          <w:noProof/>
        </w:rPr>
        <w:drawing>
          <wp:inline distT="0" distB="0" distL="0" distR="0" wp14:anchorId="6E568883" wp14:editId="60B8EF07">
            <wp:extent cx="3319976" cy="2329021"/>
            <wp:effectExtent l="0" t="0" r="0" b="0"/>
            <wp:docPr id="46" name="Рисунок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330042" cy="23360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2031AC" w14:textId="77B8036B" w:rsidR="00F814D7" w:rsidRDefault="00F814D7">
      <w:pPr>
        <w:pStyle w:val="ImageCaption"/>
      </w:pPr>
      <w:r>
        <w:t>Перемещение</w:t>
      </w:r>
    </w:p>
    <w:p w14:paraId="69681B47" w14:textId="301EB2B6" w:rsidR="00F814D7" w:rsidRDefault="00F814D7">
      <w:pPr>
        <w:pStyle w:val="ImageCaption"/>
      </w:pPr>
      <w:r>
        <w:rPr>
          <w:noProof/>
        </w:rPr>
        <w:drawing>
          <wp:inline distT="0" distB="0" distL="0" distR="0" wp14:anchorId="6CB667DB" wp14:editId="0ED22D40">
            <wp:extent cx="3327010" cy="2345972"/>
            <wp:effectExtent l="0" t="0" r="0" b="0"/>
            <wp:docPr id="47" name="Рисунок 47" descr="Изображение выглядит как текст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" name="Рисунок 47" descr="Изображение выглядит как текст&#10;&#10;Автоматически созданное описание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333045" cy="23502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BACE61" w14:textId="2BCABBC6" w:rsidR="00F814D7" w:rsidRDefault="00F814D7">
      <w:pPr>
        <w:pStyle w:val="ImageCaption"/>
      </w:pPr>
      <w:r>
        <w:t>Работа непосредственно с содержанием.</w:t>
      </w:r>
    </w:p>
    <w:p w14:paraId="15B15C2B" w14:textId="77777777" w:rsidR="00A45AB2" w:rsidRDefault="00143226">
      <w:pPr>
        <w:pStyle w:val="1"/>
      </w:pPr>
      <w:bookmarkStart w:id="6" w:name="вывод"/>
      <w:bookmarkStart w:id="7" w:name="_Toc86266875"/>
      <w:r>
        <w:lastRenderedPageBreak/>
        <w:t>Вывод</w:t>
      </w:r>
      <w:bookmarkEnd w:id="6"/>
      <w:bookmarkEnd w:id="7"/>
    </w:p>
    <w:p w14:paraId="50299751" w14:textId="49C5F87E" w:rsidR="00A45AB2" w:rsidRDefault="00143226">
      <w:pPr>
        <w:pStyle w:val="FirstParagraph"/>
      </w:pPr>
      <w:r>
        <w:t>Я освоил основные возможности командной оболочки Midnight Commander. Приобрел</w:t>
      </w:r>
      <w:r w:rsidR="00F814D7">
        <w:t xml:space="preserve"> </w:t>
      </w:r>
      <w:r>
        <w:t>навыки практической работы по просмотру каталогов и файлов; манипуляций с ними</w:t>
      </w:r>
    </w:p>
    <w:sectPr w:rsidR="00A45AB2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4B56D6A" w14:textId="77777777" w:rsidR="00744AAF" w:rsidRDefault="00744AAF">
      <w:pPr>
        <w:spacing w:after="0"/>
      </w:pPr>
      <w:r>
        <w:separator/>
      </w:r>
    </w:p>
  </w:endnote>
  <w:endnote w:type="continuationSeparator" w:id="0">
    <w:p w14:paraId="4D3BF894" w14:textId="77777777" w:rsidR="00744AAF" w:rsidRDefault="00744AA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D8DB245" w14:textId="77777777" w:rsidR="00744AAF" w:rsidRDefault="00744AAF">
      <w:r>
        <w:separator/>
      </w:r>
    </w:p>
  </w:footnote>
  <w:footnote w:type="continuationSeparator" w:id="0">
    <w:p w14:paraId="55B1020F" w14:textId="77777777" w:rsidR="00744AAF" w:rsidRDefault="00744AA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A454B4C"/>
    <w:multiLevelType w:val="multilevel"/>
    <w:tmpl w:val="16B8E112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170CD2DE"/>
    <w:multiLevelType w:val="multilevel"/>
    <w:tmpl w:val="3BD00FD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2C1AE401"/>
    <w:multiLevelType w:val="multilevel"/>
    <w:tmpl w:val="2F181A1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143226"/>
    <w:rsid w:val="004E29B3"/>
    <w:rsid w:val="00590D07"/>
    <w:rsid w:val="00744AAF"/>
    <w:rsid w:val="00784D58"/>
    <w:rsid w:val="008D6863"/>
    <w:rsid w:val="008D724B"/>
    <w:rsid w:val="00A45AB2"/>
    <w:rsid w:val="00B86B75"/>
    <w:rsid w:val="00BC48D5"/>
    <w:rsid w:val="00C36279"/>
    <w:rsid w:val="00E315A3"/>
    <w:rsid w:val="00F814D7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1F8B0D1"/>
  <w15:docId w15:val="{E3543EFB-28B0-406D-A3CC-D6C9072FDF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F814D7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197</Words>
  <Characters>1125</Characters>
  <Application>Microsoft Office Word</Application>
  <DocSecurity>0</DocSecurity>
  <Lines>9</Lines>
  <Paragraphs>2</Paragraphs>
  <ScaleCrop>false</ScaleCrop>
  <Company/>
  <LinksUpToDate>false</LinksUpToDate>
  <CharactersWithSpaces>13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8</dc:title>
  <dc:creator>Кузнецов Юрий Владимирович</dc:creator>
  <cp:keywords/>
  <cp:lastModifiedBy>Кузнецов Юрий Владимирович</cp:lastModifiedBy>
  <cp:revision>2</cp:revision>
  <dcterms:created xsi:type="dcterms:W3CDTF">2021-10-27T20:59:00Z</dcterms:created>
  <dcterms:modified xsi:type="dcterms:W3CDTF">2021-10-27T20:59:00Z</dcterms:modified>
</cp:coreProperties>
</file>